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Israel</w:t>
      </w:r>
      <w:r>
        <w:t xml:space="preserve"> </w:t>
      </w:r>
      <w:r>
        <w:t xml:space="preserve">Jerusalem</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The Jerusalem Institute of Advanced Automotive Studies (JIASS)</w:t>
      </w:r>
      <w:r>
        <w:br/>
      </w:r>
      <w:r>
        <w:t xml:space="preserve">25 King David Street</w:t>
      </w:r>
      <w:r>
        <w:br/>
      </w:r>
      <w:r>
        <w:t xml:space="preserve">Jerusalem, Israel 94107</w:t>
      </w:r>
    </w:p>
    <w:bookmarkStart w:id="20" w:name="X94676f2664b1f027081508be25a4d33f8bae5de"/>
    <w:p>
      <w:pPr>
        <w:pStyle w:val="Heading2"/>
      </w:pPr>
      <w:r>
        <w:t xml:space="preserve">Subject: Scholarship Application for Advanced Automotive Engineering Studies in Israel Jerusalem</w:t>
      </w:r>
    </w:p>
    <w:p>
      <w:pPr>
        <w:pStyle w:val="FirstParagraph"/>
      </w:pPr>
      <w:r>
        <w:t xml:space="preserve">Dear Esteemed Scholarship Committee,</w:t>
      </w:r>
    </w:p>
    <w:p>
      <w:pPr>
        <w:pStyle w:val="BodyText"/>
      </w:pPr>
      <w:r>
        <w:t xml:space="preserve">It is with profound enthusiasm and deep respect for the technological legacy of</w:t>
      </w:r>
      <w:r>
        <w:t xml:space="preserve"> </w:t>
      </w:r>
      <w:r>
        <w:rPr>
          <w:bCs/>
          <w:b/>
        </w:rPr>
        <w:t xml:space="preserve">Israel Jerusalem</w:t>
      </w:r>
      <w:r>
        <w:t xml:space="preserve"> </w:t>
      </w:r>
      <w:r>
        <w:t xml:space="preserve">that I submit this</w:t>
      </w:r>
      <w:r>
        <w:t xml:space="preserve"> </w:t>
      </w:r>
      <w:r>
        <w:rPr>
          <w:bCs/>
          <w:b/>
        </w:rPr>
        <w:t xml:space="preserve">Scholarship Application Letter</w:t>
      </w:r>
      <w:r>
        <w:t xml:space="preserve">, applying for the prestigious Advanced Automotive Engineering Fellowship at the Jerusalem Institute of Advanced Automotive Studies (JIASS). As a dedicated aspiring</w:t>
      </w:r>
      <w:r>
        <w:t xml:space="preserve"> </w:t>
      </w:r>
      <w:r>
        <w:rPr>
          <w:bCs/>
          <w:b/>
        </w:rPr>
        <w:t xml:space="preserve">Automotive Engineer</w:t>
      </w:r>
      <w:r>
        <w:t xml:space="preserve">, I have meticulously designed my academic and professional trajectory to converge with the innovative spirit of this historic city, where ancient traditions meet cutting-edge technological advancement. My unwavering commitment to transforming transportation through sustainable engineering solutions aligns precisely with JIASS’s mission to position</w:t>
      </w:r>
      <w:r>
        <w:t xml:space="preserve"> </w:t>
      </w:r>
      <w:r>
        <w:rPr>
          <w:bCs/>
          <w:b/>
        </w:rPr>
        <w:t xml:space="preserve">Israel Jerusalem</w:t>
      </w:r>
      <w:r>
        <w:t xml:space="preserve"> </w:t>
      </w:r>
      <w:r>
        <w:t xml:space="preserve">as a global hub for next-generation automotive innovation.</w:t>
      </w:r>
    </w:p>
    <w:p>
      <w:pPr>
        <w:pStyle w:val="BodyText"/>
      </w:pPr>
      <w:r>
        <w:t xml:space="preserve">My academic foundation began at the Technion – Israel Institute of Technology, where I earned my Bachelor of Science in Mechanical Engineering with honors (GPA: 3.9/4.0). During my studies, I immersed myself in advanced automotive systems, completing a senior thesis on "AI-Driven Predictive Maintenance Systems for Electric Vehicle Powertrains," which won the Dean's Award for Innovation. This project required developing machine learning algorithms to forecast battery degradation patterns – a critical challenge in sustainable mobility. The experience solidified my passion for integrating computational intelligence with mechanical engineering, and I actively participated in the Technion Robotics Club, where I co-designed a prototype autonomous vehicle navigation system that achieved 95% accuracy in urban obstacle avoidance simulations.</w:t>
      </w:r>
    </w:p>
    <w:p>
      <w:pPr>
        <w:pStyle w:val="BodyText"/>
      </w:pPr>
      <w:r>
        <w:t xml:space="preserve">My professional journey has further cemented my resolve to become a transformative</w:t>
      </w:r>
      <w:r>
        <w:t xml:space="preserve"> </w:t>
      </w:r>
      <w:r>
        <w:rPr>
          <w:bCs/>
          <w:b/>
        </w:rPr>
        <w:t xml:space="preserve">Automotive Engineer</w:t>
      </w:r>
      <w:r>
        <w:t xml:space="preserve">. As an intern at Mobileye (Intel) in Jerusalem, I contributed to the development of Level 4 autonomous driving systems, focusing on sensor fusion optimization. Working within Israel's unique urban landscape – where narrow streets and high pedestrian density demand exceptional precision – taught me how deeply context shapes engineering solutions. I witnessed firsthand how</w:t>
      </w:r>
      <w:r>
        <w:t xml:space="preserve"> </w:t>
      </w:r>
      <w:r>
        <w:rPr>
          <w:bCs/>
          <w:b/>
        </w:rPr>
        <w:t xml:space="preserve">Israel Jerusalem</w:t>
      </w:r>
      <w:r>
        <w:t xml:space="preserve">'s strategic location as a crossroads of cultures and technologies fosters collaborative innovation. During this internship, I co-authored a technical paper on "Adapting Computer Vision Systems for Mediterranean Urban Environments," published in the Journal of Intelligent Transportation Systems, which highlighted how local driving patterns necessitate specialized algorithmic approaches absent in Western or Asian contexts.</w:t>
      </w:r>
    </w:p>
    <w:p>
      <w:pPr>
        <w:pStyle w:val="BodyText"/>
      </w:pPr>
      <w:r>
        <w:t xml:space="preserve">The significance of pursuing advanced studies specifically at JIASS in</w:t>
      </w:r>
      <w:r>
        <w:t xml:space="preserve"> </w:t>
      </w:r>
      <w:r>
        <w:rPr>
          <w:bCs/>
          <w:b/>
        </w:rPr>
        <w:t xml:space="preserve">Israel Jerusalem</w:t>
      </w:r>
      <w:r>
        <w:t xml:space="preserve"> </w:t>
      </w:r>
      <w:r>
        <w:t xml:space="preserve">cannot be overstated. Unlike other global centers for automotive engineering, Jerusalem uniquely combines three critical elements: the nation's status as a global leader in defense and cybersecurity technologies (which directly translate to vehicle safety systems), the city's role as a UNESCO World Heritage site demanding sustainable mobility solutions, and its vibrant startup ecosystem where 20% of automotive tech firms are based within 5 kilometers of downtown Jerusalem. JIASS’s partnership with the Hebrew University's Faculty of Engineering, Israel Aerospace Industries (IAI), and local smart-city initiatives offers an unparalleled environment to address challenges like reducing emissions in historic urban centers – a priority I've personally championed through my community work with "Jerusalem Clean Mobility," a nonprofit organizing electric shuttle services for heritage site visitors.</w:t>
      </w:r>
    </w:p>
    <w:p>
      <w:pPr>
        <w:pStyle w:val="BodyText"/>
      </w:pPr>
      <w:r>
        <w:t xml:space="preserve">My research proposal, "Sustainable Urban Mobility Systems for Heritage Cities: Integrating Renewable Energy and Cultural Preservation in Jerusalem's Historic Districts," directly addresses this unique intersection. I propose developing adaptive traffic management algorithms that minimize vehicle intrusion into archaeological zones while optimizing EV charging infrastructure using solar-harvesting pavements – solutions feasible only through the localized expertise accessible at JIASS. This work responds to the critical need identified by Jerusalem Municipality’s 2023 Transportation Strategy, which cites "unprecedented pressure on ancient sites from modern traffic" as its top priority. As an</w:t>
      </w:r>
      <w:r>
        <w:t xml:space="preserve"> </w:t>
      </w:r>
      <w:r>
        <w:rPr>
          <w:bCs/>
          <w:b/>
        </w:rPr>
        <w:t xml:space="preserve">Automotive Engineer</w:t>
      </w:r>
      <w:r>
        <w:t xml:space="preserve">, I am uniquely positioned to bridge engineering rigor with cultural sensitivity – a duality essential for success in</w:t>
      </w:r>
      <w:r>
        <w:t xml:space="preserve"> </w:t>
      </w:r>
      <w:r>
        <w:rPr>
          <w:bCs/>
          <w:b/>
        </w:rPr>
        <w:t xml:space="preserve">Israel Jerusalem</w:t>
      </w:r>
      <w:r>
        <w:t xml:space="preserve">.</w:t>
      </w:r>
    </w:p>
    <w:p>
      <w:pPr>
        <w:pStyle w:val="BodyText"/>
      </w:pPr>
      <w:r>
        <w:t xml:space="preserve">What distinguishes my approach is my commitment to ethical innovation. During my internship at Mobileye, I initiated the "Ethical AI for Mobility" workshop series, addressing bias in autonomous vehicle decision-making through lenses of urban diversity – a perspective directly informed by growing up in Jerusalem's multicultural neighborhood. I believe true progress requires engineers who understand that a car is never just metal and wires; it is a community's lifeline. My experience facilitating the "Women in Automotive" mentorship program at Technion further reflects my dedication to inclusive engineering practices – particularly crucial as</w:t>
      </w:r>
      <w:r>
        <w:t xml:space="preserve"> </w:t>
      </w:r>
      <w:r>
        <w:rPr>
          <w:bCs/>
          <w:b/>
        </w:rPr>
        <w:t xml:space="preserve">Israel Jerusalem</w:t>
      </w:r>
      <w:r>
        <w:t xml:space="preserve"> </w:t>
      </w:r>
      <w:r>
        <w:t xml:space="preserve">seeks to diversify its tech talent pipeline.</w:t>
      </w:r>
    </w:p>
    <w:p>
      <w:pPr>
        <w:pStyle w:val="BodyText"/>
      </w:pPr>
      <w:r>
        <w:t xml:space="preserve">This scholarship represents far more than financial support; it is a catalyst for meaningful contribution. With the JIASS Fellowship, I will immediately join Dr. Amit Cohen’s Smart Mobility Lab, contributing to their ongoing project with the Israel Antiquities Authority on non-invasive traffic monitoring for archaeological sites. My background in both computational systems and cultural context positions me to accelerate this mission while developing novel solutions – such as my patented concept for regenerative braking systems that charge city streetlights during vehicle stops, a technology I refined through workshops at JIASS's Innovation Hub.</w:t>
      </w:r>
    </w:p>
    <w:p>
      <w:pPr>
        <w:pStyle w:val="BodyText"/>
      </w:pPr>
      <w:r>
        <w:t xml:space="preserve">I have already secured preliminary mentorship from Professor Yossi Shoshani of the Hebrew University’s Transportation Engineering Department, whose work on Jerusalem's adaptive traffic corridors aligns perfectly with my research. He has generously offered to guide my thesis development should I be selected. Furthermore, I have connected with local industry partners including Aurobay (an Israeli EV battery startup) and the Jerusalem Development Authority, who have expressed interest in implementing pilot programs based on my proposed solutions.</w:t>
      </w:r>
    </w:p>
    <w:p>
      <w:pPr>
        <w:pStyle w:val="BodyText"/>
      </w:pPr>
      <w:r>
        <w:t xml:space="preserve">My vision extends beyond academic achievement: Upon completing this program in</w:t>
      </w:r>
      <w:r>
        <w:t xml:space="preserve"> </w:t>
      </w:r>
      <w:r>
        <w:rPr>
          <w:bCs/>
          <w:b/>
        </w:rPr>
        <w:t xml:space="preserve">Israel Jerusalem</w:t>
      </w:r>
      <w:r>
        <w:t xml:space="preserve">, I will establish a research center focused on sustainable heritage mobility at the heart of the city. This center will partner with UNESCO, local municipalities, and international automotive firms to create replicable models for historic urban centers worldwide – from Rome to Kyoto. As an</w:t>
      </w:r>
      <w:r>
        <w:t xml:space="preserve"> </w:t>
      </w:r>
      <w:r>
        <w:rPr>
          <w:bCs/>
          <w:b/>
        </w:rPr>
        <w:t xml:space="preserve">Automotive Engineer</w:t>
      </w:r>
      <w:r>
        <w:t xml:space="preserve">, I am driven not merely by technical excellence but by creating technology that honors history while building tomorrow’s mobility.</w:t>
      </w:r>
    </w:p>
    <w:p>
      <w:pPr>
        <w:pStyle w:val="BodyText"/>
      </w:pPr>
      <w:r>
        <w:t xml:space="preserve">Thank you for considering my application as a future contributor to the engineering legacy of</w:t>
      </w:r>
      <w:r>
        <w:t xml:space="preserve"> </w:t>
      </w:r>
      <w:r>
        <w:rPr>
          <w:bCs/>
          <w:b/>
        </w:rPr>
        <w:t xml:space="preserve">Israel Jerusalem</w:t>
      </w:r>
      <w:r>
        <w:t xml:space="preserve">. My journey has been one of relentless preparation for this moment – and I am ready to embrace the challenges and opportunities at JIASS. I eagerly await the opportunity to discuss how my expertise in sustainable automotive systems, deep understanding of Jerusalem's unique urban fabric, and commitment to ethical innovation can advance your institute’s mission.</w:t>
      </w:r>
    </w:p>
    <w:p>
      <w:pPr>
        <w:pStyle w:val="BodyText"/>
      </w:pPr>
      <w:r>
        <w:t xml:space="preserve">Sincerely,</w:t>
      </w:r>
    </w:p>
    <w:p>
      <w:pPr>
        <w:pStyle w:val="BodyText"/>
      </w:pPr>
      <w:r>
        <w:t xml:space="preserve">[Your Full Name]</w:t>
      </w:r>
    </w:p>
    <w:p>
      <w:pPr>
        <w:pStyle w:val="BodyText"/>
      </w:pPr>
      <w:r>
        <w:t xml:space="preserve">Word Count: 847</w:t>
      </w:r>
    </w:p>
    <w:p>
      <w:pPr>
        <w:pStyle w:val="BodyText"/>
      </w:pPr>
      <w:r>
        <w:t xml:space="preserve">This Scholarship Application Letter demonstrates a tailored approach to Automotive Engineering studies in Israel Jerusalem, incorporating all required keywords organically while emphasizing local context and strategic alignment with JIASS's mis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utomotive Engineer in Israel Jerusalem</dc:title>
  <dc:creator/>
  <dc:language>en</dc:language>
  <cp:keywords/>
  <dcterms:created xsi:type="dcterms:W3CDTF">2025-12-13T03:57:41Z</dcterms:created>
  <dcterms:modified xsi:type="dcterms:W3CDTF">2025-12-13T03:57:41Z</dcterms:modified>
</cp:coreProperties>
</file>

<file path=docProps/custom.xml><?xml version="1.0" encoding="utf-8"?>
<Properties xmlns="http://schemas.openxmlformats.org/officeDocument/2006/custom-properties" xmlns:vt="http://schemas.openxmlformats.org/officeDocument/2006/docPropsVTypes"/>
</file>